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Robotics Engine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Team</w:t>
      </w:r>
    </w:p>
    <w:p>
      <w:pPr>
        <w:pStyle w:val="BodyText"/>
      </w:pPr>
      <w:r>
        <w:t xml:space="preserve">[Company Name]</w:t>
      </w:r>
    </w:p>
    <w:p>
      <w:pPr>
        <w:pStyle w:val="BodyText"/>
      </w:pPr>
      <w:r>
        <w:t xml:space="preserve">[Company Address]</w:t>
      </w:r>
    </w:p>
    <w:p>
      <w:pPr>
        <w:pStyle w:val="BodyText"/>
      </w:pPr>
      <w:r>
        <w:t xml:space="preserve">[City, Postal Code]</w:t>
      </w:r>
    </w:p>
    <w:bookmarkStart w:id="21" w:name="Xb8e34d4e327293c6704bfc4385e193ee17666fc"/>
    <w:p>
      <w:pPr>
        <w:pStyle w:val="Heading2"/>
      </w:pPr>
      <w:r>
        <w:t xml:space="preserve">Subject: Application for Robotics Engineer Internship at [Company Name] in Germany Munich</w:t>
      </w:r>
    </w:p>
    <w:bookmarkEnd w:id="21"/>
    <w:p>
      <w:pPr>
        <w:pStyle w:val="FirstParagraph"/>
      </w:pPr>
      <w:r>
        <w:t xml:space="preserve">Dear Hiring Team,</w:t>
      </w:r>
    </w:p>
    <w:p>
      <w:pPr>
        <w:pStyle w:val="BodyText"/>
      </w:pPr>
      <w:r>
        <w:t xml:space="preserve">It is with profound enthusiasm that I submit my application for the Robotics Engineer Internship position at [Company Name] in Munich, Germany. As a final-year Robotics Engineering student at [Your University], I have meticulously prepared to contribute to your pioneering work in autonomous systems and industrial robotics. My academic trajectory, hands-on projects, and deep admiration for Munich’s status as Europe’s robotics innovation hub align precisely with the vision driving your department forward.</w:t>
      </w:r>
    </w:p>
    <w:p>
      <w:pPr>
        <w:pStyle w:val="BodyText"/>
      </w:pPr>
      <w:r>
        <w:t xml:space="preserve">My fascination with robotics began during high school when I constructed my first ROS (Robot Operating System) platform to navigate obstacle courses, a project that ignited my commitment to solving real-world automation challenges. At [Your University], I have immersed myself in advanced coursework spanning kinematics, computer vision, and embedded systems programming—culminating in a capstone project where I developed an adaptive gripper for precision assembly using machine learning algorithms. This 6-month endeavor required integrating MATLAB simulations with physical prototypes on a UR5 robotic arm, resulting in a 30% improvement in object-handling accuracy compared to conventional methods. The experience honed my technical agility across C++, Python, and ROS2 frameworks while teaching me the value of interdisciplinary collaboration—qualities I recognize as vital at [Company Name].</w:t>
      </w:r>
    </w:p>
    <w:p>
      <w:pPr>
        <w:pStyle w:val="BodyText"/>
      </w:pPr>
      <w:r>
        <w:t xml:space="preserve">What compels me to pursue this Internship Application Letter is Munich’s unparalleled ecosystem for robotics innovation. Germany’s leadership in Industry 4.0, particularly through initiatives like the Bavarian Robot Strategy and the Robotics Innovation Center (RIC) in Munich, creates a fertile ground for cutting-edge research that directly mirrors my academic focus. I have closely followed [Company Name]’s groundbreaking work on collaborative robots for automotive manufacturing—such as your recent project with BMW to deploy swarm robotics for adaptive assembly lines—and am eager to contribute to such transformative endeavors. Munich’s unique blend of world-class technical universities (including TUM’s Robotics Institute), industrial giants, and startup accelerators like Techstars Robotics offers an unmatched environment for growth that I believe will propel my development as a future Robotics Engineer.</w:t>
      </w:r>
    </w:p>
    <w:p>
      <w:pPr>
        <w:pStyle w:val="BodyText"/>
      </w:pPr>
      <w:r>
        <w:t xml:space="preserve">Beyond technical competencies, I bring a proactive mindset cultivated through leadership roles. As President of [Your University]’s Robotics Club, I spearheaded a team of 25 students to compete in the German RoboCup Open Division, where we designed an autonomous soccer robot with real-time decision-making capabilities. This role demanded not only technical execution but also stakeholder management—coordinating with faculty advisors and securing sponsorships from Siemens and Bosch. Similarly, I completed a summer internship at [Previous Company/Institution], where I optimized motion planning algorithms for warehouse logistics robots, reducing path-planning latency by 25% through GPU-accelerated computation. These experiences taught me to translate academic concepts into scalable industrial solutions—a perspective I am ready to apply to your projects in Germany Munich.</w:t>
      </w:r>
    </w:p>
    <w:p>
      <w:pPr>
        <w:pStyle w:val="BodyText"/>
      </w:pPr>
      <w:r>
        <w:t xml:space="preserve">Munich’s commitment to sustainability further resonates with my professional ethos. I actively follow the city’s "Munich 2030" vision, which prioritizes green manufacturing and AI-driven resource efficiency—values that align with [Company Name]’s recent sustainability report highlighting energy-efficient robot designs. My thesis on energy-aware path optimization for mobile robots directly supports this mission, and I am eager to explore how my work could integrate with your environmental initiatives. Moreover, as a fluent German speaker (with B2 certification from Goethe-Institut), I am prepared to thrive in Munich’s multicultural professional landscape while contributing meaningfully to local engineering teams.</w:t>
      </w:r>
    </w:p>
    <w:p>
      <w:pPr>
        <w:pStyle w:val="BodyText"/>
      </w:pPr>
      <w:r>
        <w:t xml:space="preserve">I am particularly drawn to the opportunity this internship offers at the intersection of research and industrial application. [Company Name]’s emphasis on "Engineering with Purpose"—evident in your work on assistive robotics for aging populations—mirrors my own aspiration to develop technology that elevates human potential. Munich’s dynamic environment, where companies like KUKA, Festo, and the German Research Center for Artificial Intelligence (DFKI) coexist with startups in the "Robotics Valley" of Oberhaching, provides an ideal setting to learn from industry pioneers while building tangible solutions.</w:t>
      </w:r>
    </w:p>
    <w:p>
      <w:pPr>
        <w:pStyle w:val="BodyText"/>
      </w:pPr>
      <w:r>
        <w:t xml:space="preserve">As I prepare to graduate this summer, I seek an internship that bridges academic rigor with industrial impact—a challenge I am confident [Company Name] uniquely delivers. My portfolio, including open-source contributions to ROS2 navigation stacks on GitHub and a published conference abstract on sensor fusion at the IEEE International Conference on Robotics Science, demonstrates my readiness to contribute immediately. I have attached my CV for detailed review and would welcome the opportunity to discuss how my skills in robotic perception, control systems, and agile development can support your team’s objectives during this pivotal phase of Munich’s robotics evolution.</w:t>
      </w:r>
    </w:p>
    <w:p>
      <w:pPr>
        <w:pStyle w:val="BodyText"/>
      </w:pPr>
      <w:r>
        <w:t xml:space="preserve">Thank you for considering my application for the Robotics Engineer Internship at [Company Name]. I am deeply inspired by Germany Munich’s leadership in shaping the future of intelligent automation and am eager to contribute my energy, technical skills, and unwavering curiosity to your innovative team. I look forward to discussing how this internship could be a mutually transformative step toward advancing robotics engineering globally.</w:t>
      </w:r>
    </w:p>
    <w:p>
      <w:pPr>
        <w:pStyle w:val="BodyText"/>
      </w:pPr>
      <w:r>
        <w:t xml:space="preserve">Sincerely,</w:t>
      </w:r>
    </w:p>
    <w:p>
      <w:pPr>
        <w:pStyle w:val="BodyText"/>
      </w:pPr>
      <w:r>
        <w:t xml:space="preserve">[Your Full Name]</w:t>
      </w:r>
    </w:p>
    <w:p>
      <w:pPr>
        <w:pStyle w:val="BodyText"/>
      </w:pPr>
      <w:r>
        <w:rPr>
          <w:bCs/>
          <w:b/>
        </w:rPr>
        <w:t xml:space="preserve">Attachments:</w:t>
      </w:r>
      <w:r>
        <w:t xml:space="preserve"> </w:t>
      </w:r>
      <w:r>
        <w:t xml:space="preserve">Curriculum Vitae, Academic Transcripts</w:t>
      </w:r>
    </w:p>
    <w:p>
      <w:pPr>
        <w:pStyle w:val="BodyText"/>
      </w:pPr>
      <w:r>
        <w:t xml:space="preserve">This Internship Application Letter reflects my alignment with Robotics Engineer standards in Germany Munich, emphasizing technical readiness, cultural integration, and commitment to the region's innovation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3T07:59:19Z</dcterms:created>
  <dcterms:modified xsi:type="dcterms:W3CDTF">2026-07-13T07:59:19Z</dcterms:modified>
</cp:coreProperties>
</file>

<file path=docProps/custom.xml><?xml version="1.0" encoding="utf-8"?>
<Properties xmlns="http://schemas.openxmlformats.org/officeDocument/2006/custom-properties" xmlns:vt="http://schemas.openxmlformats.org/officeDocument/2006/docPropsVTypes"/>
</file>